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Australia</w:t>
      </w:r>
      <w:r>
        <w:t xml:space="preserve"> </w:t>
      </w:r>
      <w:r>
        <w:t xml:space="preserve">Brisbane</w:t>
      </w:r>
    </w:p>
    <w:bookmarkStart w:id="20" w:name="X05a318e5824a49a7b1c471d0b3294156710cbd3"/>
    <w:p>
      <w:pPr>
        <w:pStyle w:val="Heading1"/>
      </w:pPr>
      <w:r>
        <w:t xml:space="preserve">Cover Letter for Librarian Position in Australia Brisbane</w:t>
      </w:r>
    </w:p>
    <w:p>
      <w:pPr>
        <w:pStyle w:val="FirstParagraph"/>
      </w:pPr>
      <w:r>
        <w:t xml:space="preserve">Dear [Hiring Manager's Name],</w:t>
      </w:r>
    </w:p>
    <w:p>
      <w:pPr>
        <w:pStyle w:val="BodyText"/>
      </w:pPr>
      <w:r>
        <w:t xml:space="preserve">I am writing to express my enthusiastic interest in the Librarian position at [Library Name] in Australia Brisbane. As a dedicated and experienced library professional, I am eager to contribute my expertise in information management, community engagement, and resource development to support the vibrant cultural and educational landscape of Brisbane. This opportunity aligns perfectly with my career goals and passion for fostering lifelong learning through libraries. With a deep understanding of the role that libraries play in modern society, I am confident that my skills and experiences make me an ideal candidate for this position.</w:t>
      </w:r>
    </w:p>
    <w:p>
      <w:pPr>
        <w:pStyle w:val="BodyText"/>
      </w:pPr>
      <w:r>
        <w:t xml:space="preserve">Throughout my career as a Librarian, I have developed a strong foundation in managing diverse collections, designing user-centered services, and leveraging technology to enhance accessibility. My work has consistently emphasized the importance of libraries as hubs for knowledge, creativity, and community connection. In my previous roles at [Previous Library Name], I was responsible for overseeing collection development, providing reference assistance, and organizing educational programs that catered to a wide range of patrons. These experiences have equipped me with the ability to adapt to dynamic environments while maintaining a focus on user needs.</w:t>
      </w:r>
    </w:p>
    <w:p>
      <w:pPr>
        <w:pStyle w:val="BodyText"/>
      </w:pPr>
      <w:r>
        <w:t xml:space="preserve">One of my core strengths as a Librarian is my commitment to innovation. In an era where digital resources are increasingly integral to information access, I have actively worked to integrate technology into library services. For instance, I spearheaded the implementation of a digital archive system that improved access to rare and historical materials for both local and remote users. Additionally, I have collaborated with educators and community organizations to develop workshops on digital literacy, ensuring that patrons are equipped with the skills needed in today’s information-driven world. These initiatives reflect my belief that libraries must evolve to meet the changing demands of their communities, a principle I am eager to bring to Australia Brisbane.</w:t>
      </w:r>
    </w:p>
    <w:p>
      <w:pPr>
        <w:pStyle w:val="BodyText"/>
      </w:pPr>
      <w:r>
        <w:t xml:space="preserve">Australia Brisbane, in particular, presents a unique and exciting opportunity for a Librarian. As one of the fastest-growing cities in the country, Brisbane is home to a diverse population with varied cultural backgrounds and educational needs. The city’s libraries play a critical role in supporting this growth by providing resources that cater to students, researchers, immigrants, and lifelong learners. I am particularly inspired by the Queensland State Library’s mission to "empower communities through knowledge" and would be honored to contribute to similar initiatives in Brisbane. My experience working with multicultural communities has prepared me to address the specific needs of Brisbane’s residents while fostering inclusivity and equity in library services.</w:t>
      </w:r>
    </w:p>
    <w:p>
      <w:pPr>
        <w:pStyle w:val="BodyText"/>
      </w:pPr>
      <w:r>
        <w:t xml:space="preserve">In addition to my technical skills, I possess a strong aptitude for collaboration and leadership. As a Librarian, I have consistently worked closely with staff, volunteers, and external partners to achieve shared goals. For example, I led a cross-departmental project to revamp the library’s outreach programs, resulting in a 30% increase in community engagement. This experience taught me the value of teamwork and communication in driving meaningful change. I am confident that my ability to build relationships with stakeholders will enable me to contribute effectively to [Library Name]’s mission and vision.</w:t>
      </w:r>
    </w:p>
    <w:p>
      <w:pPr>
        <w:pStyle w:val="BodyText"/>
      </w:pPr>
      <w:r>
        <w:t xml:space="preserve">Furthermore, my academic background in Library Science, combined with ongoing professional development, has provided me with a comprehensive understanding of library management principles. I hold a Master’s degree in Library and Information Science from [University Name], where I specialized in digital preservation and user experience design. This education has not only deepened my technical knowledge but also reinforced my dedication to ethical practices and equitable access to information. I am committed to staying current with industry trends, such as the increasing importance of data privacy and the use of artificial intelligence in library systems.</w:t>
      </w:r>
    </w:p>
    <w:p>
      <w:pPr>
        <w:pStyle w:val="BodyText"/>
      </w:pPr>
      <w:r>
        <w:t xml:space="preserve">Australia Brisbane offers a unique setting for a Librarian, where the interplay between tradition and innovation is evident in every aspect of community life. The city’s focus on sustainability, technology, and cultural diversity aligns with my professional values. I am particularly drawn to the opportunity to contribute to Brisbane’s libraries as they continue to adapt to global challenges while preserving their role as pillars of local identity. Whether it is through supporting research initiatives, promoting literacy, or creating spaces for cultural exchange, I am eager to make a lasting impact in this dynamic environment.</w:t>
      </w:r>
    </w:p>
    <w:p>
      <w:pPr>
        <w:pStyle w:val="BodyText"/>
      </w:pPr>
      <w:r>
        <w:t xml:space="preserve">In conclusion, I am excited about the possibility of joining [Library Name] as a Librarian in Australia Brisbane. My passion for library services, combined with my technical expertise and commitment to community engagement, positions me to contribute meaningfully to your team. I would welcome the opportunity to discuss how my skills and experiences align with the needs of your institution. Thank you for considering my application, and I look forward to the possibility of contributing to the continued success of [Library Name].</w:t>
      </w:r>
    </w:p>
    <w:p>
      <w:pPr>
        <w:pStyle w:val="BodyText"/>
      </w:pPr>
      <w:r>
        <w:t xml:space="preserve">Sincerely,</w:t>
      </w:r>
    </w:p>
    <w:p>
      <w:pPr>
        <w:pStyle w:val="BodyText"/>
      </w:pPr>
      <w:r>
        <w:t xml:space="preserve">[Your Full Name]</w:t>
      </w:r>
    </w:p>
    <w:p>
      <w:pPr>
        <w:pStyle w:val="BodyText"/>
      </w:pPr>
      <w:r>
        <w:t xml:space="preserve">[Your Contact Information: Email Address |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ibrarian Position in Australia Brisbane</dc:title>
  <dc:creator/>
  <dc:language>en</dc:language>
  <cp:keywords/>
  <dcterms:created xsi:type="dcterms:W3CDTF">2026-07-23T17:11:11Z</dcterms:created>
  <dcterms:modified xsi:type="dcterms:W3CDTF">2026-07-23T17:11:11Z</dcterms:modified>
</cp:coreProperties>
</file>

<file path=docProps/custom.xml><?xml version="1.0" encoding="utf-8"?>
<Properties xmlns="http://schemas.openxmlformats.org/officeDocument/2006/custom-properties" xmlns:vt="http://schemas.openxmlformats.org/officeDocument/2006/docPropsVTypes"/>
</file>